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A2B08" w14:textId="232AA3DA" w:rsidR="00EC2253" w:rsidRDefault="00664A72" w:rsidP="00664A72">
      <w:pPr>
        <w:jc w:val="center"/>
        <w:rPr>
          <w:lang w:val="en-US"/>
        </w:rPr>
      </w:pPr>
      <w:r>
        <w:rPr>
          <w:lang w:val="en-US"/>
        </w:rPr>
        <w:t>React-router</w:t>
      </w:r>
    </w:p>
    <w:p w14:paraId="35DCAC13" w14:textId="6D6411F1" w:rsidR="00664A72" w:rsidRDefault="00664A72" w:rsidP="00664A72">
      <w:r>
        <w:t>Встановлення</w:t>
      </w:r>
    </w:p>
    <w:p w14:paraId="33112D88" w14:textId="188D5883" w:rsidR="00664A72" w:rsidRDefault="00664A72" w:rsidP="00664A72">
      <w:pPr>
        <w:rPr>
          <w:rFonts w:ascii="Courier New" w:hAnsi="Courier New" w:cs="Courier New"/>
          <w:color w:val="333333"/>
          <w:sz w:val="23"/>
          <w:szCs w:val="23"/>
          <w:shd w:val="clear" w:color="auto" w:fill="F8F8F8"/>
        </w:rPr>
      </w:pPr>
      <w:proofErr w:type="spellStart"/>
      <w:r>
        <w:rPr>
          <w:rStyle w:val="hljs-title"/>
          <w:rFonts w:ascii="Courier New" w:hAnsi="Courier New" w:cs="Courier New"/>
          <w:b/>
          <w:bCs/>
          <w:color w:val="333333"/>
          <w:sz w:val="23"/>
          <w:szCs w:val="23"/>
          <w:bdr w:val="none" w:sz="0" w:space="0" w:color="auto" w:frame="1"/>
          <w:lang w:val="en-US"/>
        </w:rPr>
        <w:t>npm</w:t>
      </w:r>
      <w:proofErr w:type="spellEnd"/>
      <w:r>
        <w:rPr>
          <w:rStyle w:val="hljs-title"/>
          <w:rFonts w:ascii="Courier New" w:hAnsi="Courier New" w:cs="Courier New"/>
          <w:b/>
          <w:bCs/>
          <w:color w:val="333333"/>
          <w:sz w:val="23"/>
          <w:szCs w:val="23"/>
          <w:bdr w:val="none" w:sz="0" w:space="0" w:color="auto" w:frame="1"/>
          <w:lang w:val="en-US"/>
        </w:rPr>
        <w:t xml:space="preserve"> </w:t>
      </w:r>
      <w:proofErr w:type="spellStart"/>
      <w:r>
        <w:rPr>
          <w:rStyle w:val="hljs-title"/>
          <w:rFonts w:ascii="Courier New" w:hAnsi="Courier New" w:cs="Courier New"/>
          <w:b/>
          <w:bCs/>
          <w:color w:val="333333"/>
          <w:sz w:val="23"/>
          <w:szCs w:val="23"/>
          <w:bdr w:val="none" w:sz="0" w:space="0" w:color="auto" w:frame="1"/>
          <w:lang w:val="en-US"/>
        </w:rPr>
        <w:t>i</w:t>
      </w:r>
      <w:proofErr w:type="spellEnd"/>
      <w:r>
        <w:rPr>
          <w:rFonts w:ascii="Courier New" w:hAnsi="Courier New" w:cs="Courier New"/>
          <w:color w:val="333333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Courier New" w:hAnsi="Courier New" w:cs="Courier New"/>
          <w:color w:val="333333"/>
          <w:sz w:val="23"/>
          <w:szCs w:val="23"/>
          <w:shd w:val="clear" w:color="auto" w:fill="F8F8F8"/>
        </w:rPr>
        <w:t>add</w:t>
      </w:r>
      <w:proofErr w:type="spellEnd"/>
      <w:r>
        <w:rPr>
          <w:rFonts w:ascii="Courier New" w:hAnsi="Courier New" w:cs="Courier New"/>
          <w:color w:val="333333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Courier New" w:hAnsi="Courier New" w:cs="Courier New"/>
          <w:color w:val="333333"/>
          <w:sz w:val="23"/>
          <w:szCs w:val="23"/>
          <w:shd w:val="clear" w:color="auto" w:fill="F8F8F8"/>
        </w:rPr>
        <w:t>react-router-dom</w:t>
      </w:r>
      <w:proofErr w:type="spellEnd"/>
    </w:p>
    <w:p w14:paraId="01961A94" w14:textId="6FB5E5DA" w:rsidR="00664A72" w:rsidRDefault="00456727" w:rsidP="00664A72">
      <w:hyperlink r:id="rId4" w:history="1">
        <w:r w:rsidR="00664A72" w:rsidRPr="00352983">
          <w:rPr>
            <w:rStyle w:val="a4"/>
          </w:rPr>
          <w:t>https://reacttraining.com/react-router/web/example/auth-workflow</w:t>
        </w:r>
      </w:hyperlink>
    </w:p>
    <w:p w14:paraId="2E9130CA" w14:textId="77777777" w:rsidR="00664A72" w:rsidRPr="00664A72" w:rsidRDefault="00664A72" w:rsidP="00664A72"/>
    <w:p w14:paraId="68A88836" w14:textId="07352AAF" w:rsidR="00664A72" w:rsidRDefault="00664A72">
      <w:r>
        <w:t xml:space="preserve">Статичний </w:t>
      </w:r>
      <w:proofErr w:type="spellStart"/>
      <w:r>
        <w:t>роутинг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847"/>
        <w:gridCol w:w="7847"/>
      </w:tblGrid>
      <w:tr w:rsidR="00664A72" w14:paraId="4093E709" w14:textId="77777777" w:rsidTr="00664A72">
        <w:tc>
          <w:tcPr>
            <w:tcW w:w="7847" w:type="dxa"/>
          </w:tcPr>
          <w:p w14:paraId="2B39A6F8" w14:textId="77777777" w:rsidR="00664A72" w:rsidRDefault="00664A72"/>
        </w:tc>
        <w:tc>
          <w:tcPr>
            <w:tcW w:w="7847" w:type="dxa"/>
          </w:tcPr>
          <w:p w14:paraId="5DC7444B" w14:textId="77777777" w:rsidR="00664A72" w:rsidRDefault="00664A72"/>
        </w:tc>
      </w:tr>
      <w:tr w:rsidR="00664A72" w14:paraId="490C3EA9" w14:textId="77777777" w:rsidTr="00664A72">
        <w:tc>
          <w:tcPr>
            <w:tcW w:w="7847" w:type="dxa"/>
          </w:tcPr>
          <w:p w14:paraId="05130C6E" w14:textId="6F656072" w:rsidR="00664A72" w:rsidRDefault="00664A72">
            <w:r>
              <w:t>Розробляємо компоненти, які відповідатимуть за окремі маршрути</w:t>
            </w:r>
          </w:p>
        </w:tc>
        <w:tc>
          <w:tcPr>
            <w:tcW w:w="7847" w:type="dxa"/>
          </w:tcPr>
          <w:p w14:paraId="75348FAC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import React from 'react';</w:t>
            </w:r>
          </w:p>
          <w:p w14:paraId="7C78A29B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import {Link, Route} from 'react-router-dom';</w:t>
            </w:r>
          </w:p>
          <w:p w14:paraId="3B030E84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</w:p>
          <w:p w14:paraId="7F50C1AE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const Home = () =&gt;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p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Home page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p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;</w:t>
            </w:r>
          </w:p>
          <w:p w14:paraId="58232759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const About = () =&gt;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p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About page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p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;</w:t>
            </w:r>
          </w:p>
          <w:p w14:paraId="57A953FA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const Topics = () =&gt;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p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Topics page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p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;</w:t>
            </w:r>
          </w:p>
          <w:p w14:paraId="46D0885D" w14:textId="01895B28" w:rsidR="00664A72" w:rsidRDefault="00664A72" w:rsidP="00664A72"/>
        </w:tc>
      </w:tr>
      <w:tr w:rsidR="00664A72" w14:paraId="5C0A36C2" w14:textId="77777777" w:rsidTr="00664A72">
        <w:tc>
          <w:tcPr>
            <w:tcW w:w="7847" w:type="dxa"/>
          </w:tcPr>
          <w:p w14:paraId="22AC67D0" w14:textId="1AE7DCFA" w:rsidR="00664A72" w:rsidRDefault="00664A72">
            <w:r>
              <w:t>Описуємо маршрути</w:t>
            </w:r>
            <w:r w:rsidR="00823853">
              <w:t xml:space="preserve"> і лінки</w:t>
            </w:r>
          </w:p>
          <w:p w14:paraId="59F896DA" w14:textId="4F7C3F94" w:rsidR="00664A72" w:rsidRDefault="00664A72"/>
          <w:p w14:paraId="6C9FEB34" w14:textId="46DA41FC" w:rsidR="00664A72" w:rsidRDefault="00664A72"/>
          <w:p w14:paraId="3E223118" w14:textId="40C249AC" w:rsidR="00823853" w:rsidRDefault="00823853"/>
          <w:p w14:paraId="78913129" w14:textId="7517DE63" w:rsidR="00823853" w:rsidRDefault="00823853"/>
          <w:p w14:paraId="2FBB7CC5" w14:textId="77777777" w:rsidR="00823853" w:rsidRDefault="00823853"/>
          <w:p w14:paraId="32707ED9" w14:textId="20BF29FE" w:rsidR="00664A72" w:rsidRDefault="00664A72"/>
          <w:p w14:paraId="60BAC2F9" w14:textId="249442AF" w:rsidR="00664A72" w:rsidRDefault="00823853"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Link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to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</w:t>
            </w:r>
            <w:r w:rsidR="00D336C4" w:rsidRPr="00D336C4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single" w:sz="4" w:space="0" w:color="auto" w:frame="1"/>
              </w:rPr>
              <w:t>маршрут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gt;</w:t>
            </w:r>
            <w:r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текст мітки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&lt;/Link&gt;</w:t>
            </w:r>
          </w:p>
          <w:p w14:paraId="387D8392" w14:textId="422D4F41" w:rsidR="00664A72" w:rsidRDefault="00664A72"/>
          <w:p w14:paraId="5F465AEF" w14:textId="77777777" w:rsidR="00664A72" w:rsidRDefault="00664A72"/>
          <w:p w14:paraId="359ADC0B" w14:textId="77777777" w:rsidR="00664A72" w:rsidRDefault="00664A72"/>
          <w:p w14:paraId="22488534" w14:textId="771EFAF6" w:rsidR="00664A72" w:rsidRDefault="00664A72"/>
          <w:p w14:paraId="7A8EB32A" w14:textId="77777777" w:rsidR="00664A72" w:rsidRDefault="00664A72"/>
          <w:p w14:paraId="3178403D" w14:textId="77777777" w:rsidR="00664A72" w:rsidRDefault="00664A72"/>
          <w:p w14:paraId="6D452425" w14:textId="51CB162F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oute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path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</w:t>
            </w:r>
            <w:r w:rsidRPr="00D336C4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single" w:sz="4" w:space="0" w:color="auto" w:frame="1"/>
              </w:rPr>
              <w:t>шлях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componen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{</w:t>
            </w:r>
            <w:r w:rsidRPr="00D336C4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single" w:sz="4" w:space="0" w:color="auto" w:frame="1"/>
              </w:rPr>
              <w:t>компонент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}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2D5F007B" w14:textId="532AF14F" w:rsidR="00664A72" w:rsidRDefault="00664A72"/>
        </w:tc>
        <w:tc>
          <w:tcPr>
            <w:tcW w:w="7847" w:type="dxa"/>
          </w:tcPr>
          <w:p w14:paraId="463E91C5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import React from 'react';</w:t>
            </w:r>
          </w:p>
          <w:p w14:paraId="696B08F5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import {Link, Route} from 'react-router-dom';</w:t>
            </w:r>
          </w:p>
          <w:p w14:paraId="4A438967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</w:p>
          <w:p w14:paraId="66E2CB96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</w:p>
          <w:p w14:paraId="25A9374C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const App = () =&gt; (</w:t>
            </w:r>
          </w:p>
          <w:p w14:paraId="67BB3779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div&gt;</w:t>
            </w:r>
          </w:p>
          <w:p w14:paraId="144C0722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ul&gt;</w:t>
            </w:r>
          </w:p>
          <w:p w14:paraId="43BA6597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li&gt;&lt;Link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to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Home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Link&gt;&lt;/li&gt;</w:t>
            </w:r>
          </w:p>
          <w:p w14:paraId="60D81B35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li&gt;&lt;Link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to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about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Abou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Link&gt;&lt;/li&gt;</w:t>
            </w:r>
          </w:p>
          <w:p w14:paraId="5D98B9C9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li&gt;&lt;Link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to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topics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Topics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Link&gt;&lt;/li&gt;</w:t>
            </w:r>
          </w:p>
          <w:p w14:paraId="471C45B0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ul&gt;</w:t>
            </w:r>
          </w:p>
          <w:p w14:paraId="22AA3978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</w:p>
          <w:p w14:paraId="776B83D6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hr /&gt;</w:t>
            </w:r>
          </w:p>
          <w:p w14:paraId="72ADA160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</w:p>
          <w:p w14:paraId="0A14CACD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oute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exac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path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componen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{Home}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5AB4D5BD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oute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path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about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componen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{About}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6678A77F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oute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path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topics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componen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{Topics}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3DBEAC4C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div&gt;</w:t>
            </w:r>
          </w:p>
          <w:p w14:paraId="56E4AE6F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);</w:t>
            </w:r>
          </w:p>
          <w:p w14:paraId="1E04B576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</w:p>
          <w:p w14:paraId="30A243A7" w14:textId="35B2413E" w:rsidR="00664A72" w:rsidRDefault="00664A72" w:rsidP="00664A72"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export default App;</w:t>
            </w:r>
          </w:p>
        </w:tc>
      </w:tr>
      <w:tr w:rsidR="00664A72" w14:paraId="7BF2334A" w14:textId="77777777" w:rsidTr="00664A72">
        <w:tc>
          <w:tcPr>
            <w:tcW w:w="7847" w:type="dxa"/>
          </w:tcPr>
          <w:p w14:paraId="54E8BF1C" w14:textId="2B26B015" w:rsidR="00664A72" w:rsidRPr="00664A72" w:rsidRDefault="00664A72">
            <w:r>
              <w:t xml:space="preserve">Підключаємо компонент до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BrowserRouter&gt;</w:t>
            </w:r>
          </w:p>
        </w:tc>
        <w:tc>
          <w:tcPr>
            <w:tcW w:w="7847" w:type="dxa"/>
          </w:tcPr>
          <w:p w14:paraId="038F7006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b/>
                <w:bCs/>
                <w:color w:val="333333"/>
                <w:sz w:val="23"/>
                <w:szCs w:val="23"/>
                <w:bdr w:val="none" w:sz="0" w:space="0" w:color="auto" w:frame="1"/>
              </w:rPr>
              <w:t>import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{BrowserRouter} </w:t>
            </w:r>
            <w:r w:rsidRPr="00664A72">
              <w:rPr>
                <w:rFonts w:ascii="Courier New" w:eastAsia="Times New Roman" w:hAnsi="Courier New" w:cs="Courier New"/>
                <w:b/>
                <w:bCs/>
                <w:color w:val="333333"/>
                <w:sz w:val="23"/>
                <w:szCs w:val="23"/>
                <w:bdr w:val="none" w:sz="0" w:space="0" w:color="auto" w:frame="1"/>
              </w:rPr>
              <w:t>from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'react-router-dom'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;</w:t>
            </w:r>
          </w:p>
          <w:p w14:paraId="30C9447D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</w:p>
          <w:p w14:paraId="34552CA1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ReactDOM.render(</w:t>
            </w:r>
          </w:p>
          <w:p w14:paraId="429DDF53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BrowserRouter&gt;</w:t>
            </w:r>
          </w:p>
          <w:p w14:paraId="3D8D4DE4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  <w:t xml:space="preserve">  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App /&gt;</w:t>
            </w:r>
          </w:p>
          <w:p w14:paraId="70F1FC64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BrowserRouter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  <w:t>,</w:t>
            </w:r>
          </w:p>
          <w:p w14:paraId="0E6C7CFF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  <w:t xml:space="preserve"> document.getElementById('root')</w:t>
            </w:r>
          </w:p>
          <w:p w14:paraId="7FF88423" w14:textId="7303EF11" w:rsidR="00664A72" w:rsidRDefault="00664A72" w:rsidP="00664A72"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bdr w:val="none" w:sz="0" w:space="0" w:color="auto" w:frame="1"/>
              </w:rPr>
              <w:t>);</w:t>
            </w:r>
          </w:p>
        </w:tc>
      </w:tr>
      <w:tr w:rsidR="00664A72" w14:paraId="2DFF4B4D" w14:textId="77777777" w:rsidTr="00664A72">
        <w:tc>
          <w:tcPr>
            <w:tcW w:w="7847" w:type="dxa"/>
          </w:tcPr>
          <w:p w14:paraId="05E14314" w14:textId="77777777" w:rsidR="00664A72" w:rsidRDefault="00664A72"/>
        </w:tc>
        <w:tc>
          <w:tcPr>
            <w:tcW w:w="7847" w:type="dxa"/>
          </w:tcPr>
          <w:p w14:paraId="2DD70C4A" w14:textId="77777777" w:rsidR="00664A72" w:rsidRDefault="00664A72" w:rsidP="00664A72"/>
        </w:tc>
      </w:tr>
      <w:tr w:rsidR="00664A72" w14:paraId="2E34E10E" w14:textId="77777777" w:rsidTr="00664A72">
        <w:tc>
          <w:tcPr>
            <w:tcW w:w="7847" w:type="dxa"/>
          </w:tcPr>
          <w:p w14:paraId="59EB4F5C" w14:textId="77777777" w:rsidR="00664A72" w:rsidRDefault="00664A72"/>
        </w:tc>
        <w:tc>
          <w:tcPr>
            <w:tcW w:w="7847" w:type="dxa"/>
          </w:tcPr>
          <w:p w14:paraId="335064B9" w14:textId="77777777" w:rsidR="00664A72" w:rsidRDefault="00664A72" w:rsidP="00664A72"/>
        </w:tc>
      </w:tr>
      <w:tr w:rsidR="00664A72" w14:paraId="7435C299" w14:textId="77777777" w:rsidTr="00664A72">
        <w:tc>
          <w:tcPr>
            <w:tcW w:w="7847" w:type="dxa"/>
          </w:tcPr>
          <w:p w14:paraId="08C20E9E" w14:textId="77777777" w:rsidR="00664A72" w:rsidRDefault="00664A72"/>
        </w:tc>
        <w:tc>
          <w:tcPr>
            <w:tcW w:w="7847" w:type="dxa"/>
          </w:tcPr>
          <w:p w14:paraId="17B775FA" w14:textId="77777777" w:rsidR="00664A72" w:rsidRDefault="00664A72" w:rsidP="00664A72"/>
        </w:tc>
      </w:tr>
      <w:tr w:rsidR="00664A72" w14:paraId="0E06F279" w14:textId="77777777" w:rsidTr="00664A72">
        <w:tc>
          <w:tcPr>
            <w:tcW w:w="7847" w:type="dxa"/>
          </w:tcPr>
          <w:p w14:paraId="4A694304" w14:textId="77777777" w:rsidR="00664A72" w:rsidRDefault="00664A72"/>
        </w:tc>
        <w:tc>
          <w:tcPr>
            <w:tcW w:w="7847" w:type="dxa"/>
          </w:tcPr>
          <w:p w14:paraId="433CC965" w14:textId="77777777" w:rsidR="00664A72" w:rsidRDefault="00664A72" w:rsidP="00664A72"/>
        </w:tc>
      </w:tr>
      <w:tr w:rsidR="00664A72" w14:paraId="391DB7B8" w14:textId="77777777" w:rsidTr="00664A72">
        <w:tc>
          <w:tcPr>
            <w:tcW w:w="7847" w:type="dxa"/>
          </w:tcPr>
          <w:p w14:paraId="21AF8A81" w14:textId="77777777" w:rsidR="00664A72" w:rsidRDefault="00664A72"/>
        </w:tc>
        <w:tc>
          <w:tcPr>
            <w:tcW w:w="7847" w:type="dxa"/>
          </w:tcPr>
          <w:p w14:paraId="66612D8F" w14:textId="77777777" w:rsidR="00664A72" w:rsidRDefault="00664A72" w:rsidP="00664A72"/>
        </w:tc>
      </w:tr>
      <w:tr w:rsidR="00664A72" w14:paraId="1D662163" w14:textId="77777777" w:rsidTr="00664A72">
        <w:tc>
          <w:tcPr>
            <w:tcW w:w="7847" w:type="dxa"/>
          </w:tcPr>
          <w:p w14:paraId="09150D98" w14:textId="77777777" w:rsidR="00664A72" w:rsidRDefault="00664A72"/>
        </w:tc>
        <w:tc>
          <w:tcPr>
            <w:tcW w:w="7847" w:type="dxa"/>
          </w:tcPr>
          <w:p w14:paraId="07B74887" w14:textId="77777777" w:rsidR="00664A72" w:rsidRDefault="00664A72" w:rsidP="00664A72"/>
        </w:tc>
      </w:tr>
      <w:tr w:rsidR="00664A72" w14:paraId="7F473358" w14:textId="77777777" w:rsidTr="00664A72">
        <w:tc>
          <w:tcPr>
            <w:tcW w:w="7847" w:type="dxa"/>
          </w:tcPr>
          <w:p w14:paraId="549C01BF" w14:textId="77777777" w:rsidR="00664A72" w:rsidRDefault="00664A72"/>
        </w:tc>
        <w:tc>
          <w:tcPr>
            <w:tcW w:w="7847" w:type="dxa"/>
          </w:tcPr>
          <w:p w14:paraId="7FFBF086" w14:textId="77777777" w:rsidR="00664A72" w:rsidRDefault="00664A72" w:rsidP="00664A72"/>
        </w:tc>
      </w:tr>
    </w:tbl>
    <w:p w14:paraId="1DB32144" w14:textId="77777777" w:rsidR="00664A72" w:rsidRPr="00664A72" w:rsidRDefault="00664A72"/>
    <w:p w14:paraId="13AF885D" w14:textId="6BD72BFF" w:rsidR="00664A72" w:rsidRDefault="00664A72">
      <w:pPr>
        <w:rPr>
          <w:lang w:val="en-US"/>
        </w:rPr>
      </w:pPr>
      <w:r>
        <w:t xml:space="preserve">Використання </w:t>
      </w:r>
      <w:r>
        <w:rPr>
          <w:lang w:val="en-US"/>
        </w:rPr>
        <w:t>switch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847"/>
        <w:gridCol w:w="7847"/>
      </w:tblGrid>
      <w:tr w:rsidR="00664A72" w14:paraId="6CDE01D4" w14:textId="77777777" w:rsidTr="00664A72">
        <w:tc>
          <w:tcPr>
            <w:tcW w:w="7847" w:type="dxa"/>
          </w:tcPr>
          <w:p w14:paraId="063ADBAC" w14:textId="77777777" w:rsidR="00664A72" w:rsidRDefault="00664A72">
            <w:pPr>
              <w:rPr>
                <w:lang w:val="en-US"/>
              </w:rPr>
            </w:pPr>
          </w:p>
        </w:tc>
        <w:tc>
          <w:tcPr>
            <w:tcW w:w="7847" w:type="dxa"/>
          </w:tcPr>
          <w:p w14:paraId="1B0A1540" w14:textId="77777777" w:rsidR="00664A72" w:rsidRDefault="00664A72">
            <w:pPr>
              <w:rPr>
                <w:lang w:val="en-US"/>
              </w:rPr>
            </w:pPr>
          </w:p>
        </w:tc>
      </w:tr>
      <w:tr w:rsidR="00664A72" w14:paraId="25ED71EC" w14:textId="77777777" w:rsidTr="00664A72">
        <w:tc>
          <w:tcPr>
            <w:tcW w:w="7847" w:type="dxa"/>
          </w:tcPr>
          <w:p w14:paraId="76090D59" w14:textId="4747DFFD" w:rsidR="00664A72" w:rsidRDefault="00664A72" w:rsidP="00664A7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Буде виведено тільки один компонент, який відповідає поточному шляху-маршруту</w:t>
            </w:r>
          </w:p>
          <w:p w14:paraId="2B68D24A" w14:textId="77777777" w:rsidR="00664A72" w:rsidRPr="00664A72" w:rsidRDefault="00664A72" w:rsidP="00664A72">
            <w:pPr>
              <w:rPr>
                <w:rFonts w:ascii="Consolas" w:hAnsi="Consolas"/>
              </w:rPr>
            </w:pPr>
          </w:p>
          <w:p w14:paraId="053552FC" w14:textId="1EAD364E" w:rsidR="00664A72" w:rsidRPr="00664A72" w:rsidRDefault="00664A72" w:rsidP="00664A72">
            <w:pPr>
              <w:rPr>
                <w:rFonts w:ascii="Consolas" w:hAnsi="Consolas"/>
                <w:lang w:val="en-US"/>
              </w:rPr>
            </w:pPr>
            <w:r w:rsidRPr="00664A72">
              <w:rPr>
                <w:rFonts w:ascii="Consolas" w:hAnsi="Consolas"/>
                <w:lang w:val="en-US"/>
              </w:rPr>
              <w:t>&lt;Switch&gt;</w:t>
            </w:r>
          </w:p>
          <w:p w14:paraId="69BD3435" w14:textId="1A3D71EC" w:rsidR="00664A72" w:rsidRPr="00664A72" w:rsidRDefault="00664A72" w:rsidP="00664A72">
            <w:pPr>
              <w:rPr>
                <w:rFonts w:ascii="Consolas" w:hAnsi="Consolas"/>
                <w:lang w:val="en-US"/>
              </w:rPr>
            </w:pPr>
            <w:r w:rsidRPr="00664A72">
              <w:rPr>
                <w:rFonts w:ascii="Consolas" w:hAnsi="Consolas"/>
                <w:lang w:val="en-US"/>
              </w:rPr>
              <w:t xml:space="preserve"> &lt;Route path="</w:t>
            </w:r>
            <w:r>
              <w:rPr>
                <w:rFonts w:ascii="Consolas" w:hAnsi="Consolas"/>
              </w:rPr>
              <w:t>альтерн.маршрут1</w:t>
            </w:r>
            <w:r w:rsidRPr="00664A72">
              <w:rPr>
                <w:rFonts w:ascii="Consolas" w:hAnsi="Consolas"/>
                <w:lang w:val="en-US"/>
              </w:rPr>
              <w:t>" exact component={</w:t>
            </w:r>
            <w:r w:rsidRPr="00664A72">
              <w:rPr>
                <w:rFonts w:ascii="Consolas" w:hAnsi="Consolas"/>
                <w:bdr w:val="single" w:sz="4" w:space="0" w:color="auto"/>
              </w:rPr>
              <w:t>комп.1</w:t>
            </w:r>
            <w:r w:rsidRPr="00664A72">
              <w:rPr>
                <w:rFonts w:ascii="Consolas" w:hAnsi="Consolas"/>
                <w:lang w:val="en-US"/>
              </w:rPr>
              <w:t>} /&gt;</w:t>
            </w:r>
          </w:p>
          <w:p w14:paraId="5D15D437" w14:textId="0E16E072" w:rsidR="00664A72" w:rsidRPr="00664A72" w:rsidRDefault="00664A72" w:rsidP="00664A7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 </w:t>
            </w:r>
            <w:r w:rsidRPr="00664A72">
              <w:rPr>
                <w:rFonts w:ascii="Consolas" w:hAnsi="Consolas"/>
                <w:lang w:val="en-US"/>
              </w:rPr>
              <w:t>&lt;Route path="</w:t>
            </w:r>
            <w:r>
              <w:rPr>
                <w:rFonts w:ascii="Consolas" w:hAnsi="Consolas"/>
              </w:rPr>
              <w:t>альтерн.маршрут2</w:t>
            </w:r>
            <w:r w:rsidRPr="00664A72">
              <w:rPr>
                <w:rFonts w:ascii="Consolas" w:hAnsi="Consolas"/>
                <w:lang w:val="en-US"/>
              </w:rPr>
              <w:t>" exact component={</w:t>
            </w:r>
            <w:r w:rsidRPr="00664A72">
              <w:rPr>
                <w:rFonts w:ascii="Consolas" w:hAnsi="Consolas"/>
                <w:bdr w:val="single" w:sz="4" w:space="0" w:color="auto"/>
              </w:rPr>
              <w:t>комп.</w:t>
            </w:r>
            <w:r>
              <w:rPr>
                <w:rFonts w:ascii="Consolas" w:hAnsi="Consolas"/>
                <w:bdr w:val="single" w:sz="4" w:space="0" w:color="auto"/>
              </w:rPr>
              <w:t>2</w:t>
            </w:r>
            <w:r w:rsidRPr="00664A72">
              <w:rPr>
                <w:rFonts w:ascii="Consolas" w:hAnsi="Consolas"/>
                <w:lang w:val="en-US"/>
              </w:rPr>
              <w:t>} /&gt;</w:t>
            </w:r>
          </w:p>
          <w:p w14:paraId="4F35C6BB" w14:textId="5F15E336" w:rsidR="00664A72" w:rsidRPr="00664A72" w:rsidRDefault="00664A72" w:rsidP="00664A7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. . . . . . </w:t>
            </w:r>
          </w:p>
          <w:p w14:paraId="6DA49E0B" w14:textId="2902103D" w:rsidR="00664A72" w:rsidRPr="006F5A87" w:rsidRDefault="00664A72" w:rsidP="00664A72">
            <w:pPr>
              <w:rPr>
                <w:rFonts w:ascii="Consolas" w:hAnsi="Consolas"/>
              </w:rPr>
            </w:pPr>
            <w:r w:rsidRPr="006F5A87">
              <w:rPr>
                <w:rFonts w:ascii="Consolas" w:hAnsi="Consolas"/>
              </w:rPr>
              <w:t>&lt;</w:t>
            </w:r>
            <w:r w:rsidRPr="00664A72">
              <w:rPr>
                <w:rFonts w:ascii="Consolas" w:hAnsi="Consolas"/>
                <w:lang w:val="en-US"/>
              </w:rPr>
              <w:t>Route</w:t>
            </w:r>
            <w:r w:rsidRPr="006F5A87">
              <w:rPr>
                <w:rFonts w:ascii="Consolas" w:hAnsi="Consolas"/>
              </w:rPr>
              <w:t xml:space="preserve"> </w:t>
            </w:r>
            <w:r w:rsidRPr="00664A72">
              <w:rPr>
                <w:rFonts w:ascii="Consolas" w:hAnsi="Consolas"/>
                <w:lang w:val="en-US"/>
              </w:rPr>
              <w:t>component</w:t>
            </w:r>
            <w:r w:rsidRPr="006F5A87">
              <w:rPr>
                <w:rFonts w:ascii="Consolas" w:hAnsi="Consolas"/>
              </w:rPr>
              <w:t>={</w:t>
            </w:r>
            <w:proofErr w:type="spellStart"/>
            <w:r w:rsidRPr="00664A72">
              <w:rPr>
                <w:rFonts w:ascii="Consolas" w:hAnsi="Consolas"/>
                <w:bdr w:val="single" w:sz="4" w:space="0" w:color="auto"/>
              </w:rPr>
              <w:t>компонент_за_замовчуванням</w:t>
            </w:r>
            <w:proofErr w:type="spellEnd"/>
            <w:r w:rsidRPr="006F5A87">
              <w:rPr>
                <w:rFonts w:ascii="Consolas" w:hAnsi="Consolas"/>
              </w:rPr>
              <w:t>} /&gt;</w:t>
            </w:r>
          </w:p>
          <w:p w14:paraId="1BF90A18" w14:textId="5F4FF27F" w:rsidR="00664A72" w:rsidRDefault="00664A72" w:rsidP="00664A72">
            <w:pPr>
              <w:rPr>
                <w:lang w:val="en-US"/>
              </w:rPr>
            </w:pPr>
            <w:r w:rsidRPr="00664A72">
              <w:rPr>
                <w:rFonts w:ascii="Consolas" w:hAnsi="Consolas"/>
                <w:lang w:val="en-US"/>
              </w:rPr>
              <w:t>&lt;/Switch&gt;;</w:t>
            </w:r>
          </w:p>
        </w:tc>
        <w:tc>
          <w:tcPr>
            <w:tcW w:w="7847" w:type="dxa"/>
          </w:tcPr>
          <w:p w14:paraId="3DF24366" w14:textId="77777777" w:rsidR="00664A72" w:rsidRDefault="00664A72" w:rsidP="00664A72">
            <w:pPr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</w:pPr>
          </w:p>
          <w:p w14:paraId="19CE3E25" w14:textId="77777777" w:rsidR="00664A72" w:rsidRDefault="00664A72" w:rsidP="00664A72">
            <w:pPr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</w:pPr>
          </w:p>
          <w:p w14:paraId="733CC90D" w14:textId="77777777" w:rsidR="00664A72" w:rsidRDefault="00664A72" w:rsidP="00664A72">
            <w:pPr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</w:pPr>
          </w:p>
          <w:p w14:paraId="75571CCC" w14:textId="1832E30B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Switch&gt;</w:t>
            </w:r>
          </w:p>
          <w:p w14:paraId="29F8C68E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oute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path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exac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componen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{Home}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47E60695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edirect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from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old-match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to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will-match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5E976987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oute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path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"/will-match"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componen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{WillMatch}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71B8535B" w14:textId="77777777" w:rsidR="00664A72" w:rsidRPr="00664A72" w:rsidRDefault="00664A72" w:rsidP="00664A72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 xml:space="preserve"> 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&lt;Route </w:t>
            </w:r>
            <w:r w:rsidRPr="00664A72">
              <w:rPr>
                <w:rFonts w:ascii="Courier New" w:eastAsia="Times New Roman" w:hAnsi="Courier New" w:cs="Courier New"/>
                <w:color w:val="008080"/>
                <w:sz w:val="23"/>
                <w:szCs w:val="23"/>
                <w:bdr w:val="none" w:sz="0" w:space="0" w:color="auto" w:frame="1"/>
              </w:rPr>
              <w:t>component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=</w:t>
            </w:r>
            <w:r w:rsidRPr="00664A72">
              <w:rPr>
                <w:rFonts w:ascii="Courier New" w:eastAsia="Times New Roman" w:hAnsi="Courier New" w:cs="Courier New"/>
                <w:color w:val="DD1144"/>
                <w:sz w:val="23"/>
                <w:szCs w:val="23"/>
                <w:bdr w:val="none" w:sz="0" w:space="0" w:color="auto" w:frame="1"/>
              </w:rPr>
              <w:t>{NoMatch}</w:t>
            </w: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 xml:space="preserve"> /&gt;</w:t>
            </w:r>
          </w:p>
          <w:p w14:paraId="3C04F9BC" w14:textId="4762B8CD" w:rsidR="00664A72" w:rsidRDefault="00664A72" w:rsidP="00664A72">
            <w:pPr>
              <w:rPr>
                <w:lang w:val="en-US"/>
              </w:rPr>
            </w:pP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Switch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;</w:t>
            </w:r>
          </w:p>
        </w:tc>
      </w:tr>
      <w:tr w:rsidR="00664A72" w14:paraId="28327258" w14:textId="77777777" w:rsidTr="00664A72">
        <w:tc>
          <w:tcPr>
            <w:tcW w:w="7847" w:type="dxa"/>
          </w:tcPr>
          <w:p w14:paraId="21382F4C" w14:textId="77777777" w:rsidR="00664A72" w:rsidRDefault="00664A72">
            <w:pPr>
              <w:rPr>
                <w:lang w:val="en-US"/>
              </w:rPr>
            </w:pPr>
          </w:p>
        </w:tc>
        <w:tc>
          <w:tcPr>
            <w:tcW w:w="7847" w:type="dxa"/>
          </w:tcPr>
          <w:p w14:paraId="037B31CF" w14:textId="77777777" w:rsidR="00664A72" w:rsidRDefault="00664A72">
            <w:pPr>
              <w:rPr>
                <w:lang w:val="en-US"/>
              </w:rPr>
            </w:pPr>
          </w:p>
        </w:tc>
      </w:tr>
    </w:tbl>
    <w:p w14:paraId="38BFD3BE" w14:textId="77777777" w:rsidR="00664A72" w:rsidRPr="00664A72" w:rsidRDefault="00664A72">
      <w:pPr>
        <w:rPr>
          <w:lang w:val="en-US"/>
        </w:rPr>
      </w:pPr>
    </w:p>
    <w:p w14:paraId="53C7148F" w14:textId="77777777" w:rsidR="00664A72" w:rsidRDefault="00664A72"/>
    <w:p w14:paraId="3E49475E" w14:textId="5330D740" w:rsidR="00664A72" w:rsidRDefault="00823853">
      <w:r>
        <w:t>Перенаправленн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847"/>
        <w:gridCol w:w="7847"/>
      </w:tblGrid>
      <w:tr w:rsidR="00823853" w14:paraId="450093FD" w14:textId="77777777" w:rsidTr="00823853">
        <w:tc>
          <w:tcPr>
            <w:tcW w:w="7847" w:type="dxa"/>
          </w:tcPr>
          <w:p w14:paraId="697993FD" w14:textId="77777777" w:rsidR="00823853" w:rsidRDefault="00823853"/>
        </w:tc>
        <w:tc>
          <w:tcPr>
            <w:tcW w:w="7847" w:type="dxa"/>
          </w:tcPr>
          <w:p w14:paraId="782F2DE5" w14:textId="77777777" w:rsidR="00823853" w:rsidRDefault="00823853"/>
        </w:tc>
      </w:tr>
      <w:tr w:rsidR="00823853" w14:paraId="076CCAF3" w14:textId="77777777" w:rsidTr="00823853">
        <w:tc>
          <w:tcPr>
            <w:tcW w:w="7847" w:type="dxa"/>
          </w:tcPr>
          <w:p w14:paraId="579CFB33" w14:textId="6F06E14E" w:rsidR="00823853" w:rsidRPr="006F5A87" w:rsidRDefault="00823853" w:rsidP="00823853">
            <w:pPr>
              <w:rPr>
                <w:rFonts w:ascii="Consolas" w:hAnsi="Consolas"/>
              </w:rPr>
            </w:pPr>
            <w:r w:rsidRPr="006F5A87">
              <w:rPr>
                <w:rFonts w:ascii="Consolas" w:hAnsi="Consolas"/>
              </w:rPr>
              <w:t>&lt;</w:t>
            </w:r>
            <w:r w:rsidRPr="00664A72">
              <w:rPr>
                <w:rFonts w:ascii="Consolas" w:hAnsi="Consolas"/>
                <w:lang w:val="en-US"/>
              </w:rPr>
              <w:t>Redirect</w:t>
            </w:r>
            <w:r w:rsidRPr="006F5A87">
              <w:rPr>
                <w:rFonts w:ascii="Consolas" w:hAnsi="Consolas"/>
              </w:rPr>
              <w:t xml:space="preserve"> </w:t>
            </w:r>
            <w:r w:rsidRPr="00664A72">
              <w:rPr>
                <w:rFonts w:ascii="Consolas" w:hAnsi="Consolas"/>
                <w:lang w:val="en-US"/>
              </w:rPr>
              <w:t>from</w:t>
            </w:r>
            <w:r w:rsidRPr="006F5A87">
              <w:rPr>
                <w:rFonts w:ascii="Consolas" w:hAnsi="Consolas"/>
              </w:rPr>
              <w:t>="</w:t>
            </w:r>
            <w:proofErr w:type="spellStart"/>
            <w:r w:rsidRPr="00823853">
              <w:rPr>
                <w:rFonts w:ascii="Consolas" w:hAnsi="Consolas"/>
                <w:bdr w:val="single" w:sz="4" w:space="0" w:color="auto"/>
              </w:rPr>
              <w:t>поточний_маршрут</w:t>
            </w:r>
            <w:proofErr w:type="spellEnd"/>
            <w:r w:rsidRPr="006F5A87">
              <w:rPr>
                <w:rFonts w:ascii="Consolas" w:hAnsi="Consolas"/>
              </w:rPr>
              <w:t xml:space="preserve">" </w:t>
            </w:r>
            <w:r w:rsidRPr="00664A72">
              <w:rPr>
                <w:rFonts w:ascii="Consolas" w:hAnsi="Consolas"/>
                <w:lang w:val="en-US"/>
              </w:rPr>
              <w:t>to</w:t>
            </w:r>
            <w:r w:rsidRPr="006F5A87">
              <w:rPr>
                <w:rFonts w:ascii="Consolas" w:hAnsi="Consolas"/>
              </w:rPr>
              <w:t>="</w:t>
            </w:r>
            <w:proofErr w:type="spellStart"/>
            <w:r w:rsidRPr="00823853">
              <w:rPr>
                <w:rFonts w:ascii="Consolas" w:hAnsi="Consolas"/>
                <w:bdr w:val="single" w:sz="4" w:space="0" w:color="auto"/>
              </w:rPr>
              <w:t>новий_маршрут</w:t>
            </w:r>
            <w:proofErr w:type="spellEnd"/>
            <w:r w:rsidRPr="006F5A87">
              <w:rPr>
                <w:rFonts w:ascii="Consolas" w:hAnsi="Consolas"/>
              </w:rPr>
              <w:t>" /&gt;</w:t>
            </w:r>
          </w:p>
          <w:p w14:paraId="423A3D08" w14:textId="77777777" w:rsidR="00823853" w:rsidRDefault="00823853"/>
        </w:tc>
        <w:tc>
          <w:tcPr>
            <w:tcW w:w="7847" w:type="dxa"/>
          </w:tcPr>
          <w:p w14:paraId="6D1208EE" w14:textId="77777777" w:rsidR="00823853" w:rsidRPr="00664A72" w:rsidRDefault="00823853" w:rsidP="00823853">
            <w:pPr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</w:pPr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Switch&gt;</w:t>
            </w:r>
          </w:p>
          <w:p w14:paraId="0048347B" w14:textId="6331D35D" w:rsidR="00823853" w:rsidRPr="00823853" w:rsidRDefault="00823853" w:rsidP="00823853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. . . . . </w:t>
            </w:r>
          </w:p>
          <w:p w14:paraId="6F4A98AB" w14:textId="36C3FC39" w:rsidR="00823853" w:rsidRPr="00823853" w:rsidRDefault="00823853" w:rsidP="00823853">
            <w:pPr>
              <w:rPr>
                <w:rFonts w:ascii="Consolas" w:hAnsi="Consolas"/>
                <w:b/>
                <w:lang w:val="en-US"/>
              </w:rPr>
            </w:pPr>
            <w:r w:rsidRPr="00823853">
              <w:rPr>
                <w:rFonts w:ascii="Consolas" w:hAnsi="Consolas"/>
                <w:b/>
              </w:rPr>
              <w:t xml:space="preserve">   </w:t>
            </w:r>
            <w:r w:rsidRPr="00823853">
              <w:rPr>
                <w:rFonts w:ascii="Consolas" w:hAnsi="Consolas"/>
                <w:b/>
                <w:lang w:val="en-US"/>
              </w:rPr>
              <w:t>&lt;Redirect from="/old-match" to="/will-match" /&gt;</w:t>
            </w:r>
          </w:p>
          <w:p w14:paraId="17AFE1CA" w14:textId="5F4FE246" w:rsidR="00823853" w:rsidRPr="00823853" w:rsidRDefault="00823853" w:rsidP="00823853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. . . . . .</w:t>
            </w:r>
          </w:p>
          <w:p w14:paraId="4F4439DE" w14:textId="06A9AFA5" w:rsidR="00823853" w:rsidRDefault="00823853">
            <w:r w:rsidRPr="00664A72">
              <w:rPr>
                <w:rFonts w:ascii="Courier New" w:eastAsia="Times New Roman" w:hAnsi="Courier New" w:cs="Courier New"/>
                <w:color w:val="000080"/>
                <w:sz w:val="23"/>
                <w:szCs w:val="23"/>
                <w:bdr w:val="none" w:sz="0" w:space="0" w:color="auto" w:frame="1"/>
              </w:rPr>
              <w:t>&lt;/Switch&gt;</w:t>
            </w:r>
            <w:r w:rsidRPr="00664A72">
              <w:rPr>
                <w:rFonts w:ascii="Courier New" w:eastAsia="Times New Roman" w:hAnsi="Courier New" w:cs="Courier New"/>
                <w:color w:val="333333"/>
                <w:sz w:val="23"/>
                <w:szCs w:val="23"/>
                <w:shd w:val="clear" w:color="auto" w:fill="F8F8F8"/>
              </w:rPr>
              <w:t>;</w:t>
            </w:r>
          </w:p>
        </w:tc>
      </w:tr>
    </w:tbl>
    <w:p w14:paraId="035776F6" w14:textId="3339A147" w:rsidR="006F5A87" w:rsidRDefault="006F5A87">
      <w:r>
        <w:lastRenderedPageBreak/>
        <w:t xml:space="preserve">Для використання властивостей </w:t>
      </w:r>
      <w:proofErr w:type="spellStart"/>
      <w:r>
        <w:t>роута</w:t>
      </w:r>
      <w:proofErr w:type="spellEnd"/>
      <w:r w:rsidR="00456727">
        <w:t xml:space="preserve"> </w:t>
      </w:r>
      <w:r w:rsidR="00456727">
        <w:rPr>
          <w:lang w:val="en-US"/>
        </w:rPr>
        <w:t>match</w:t>
      </w:r>
      <w:r w:rsidR="00456727" w:rsidRPr="00456727">
        <w:t>,</w:t>
      </w:r>
      <w:r w:rsidR="00456727">
        <w:rPr>
          <w:lang w:val="en-US"/>
        </w:rPr>
        <w:t>history</w:t>
      </w:r>
      <w:r w:rsidR="00456727" w:rsidRPr="00456727">
        <w:t>,</w:t>
      </w:r>
      <w:r w:rsidR="00456727">
        <w:rPr>
          <w:lang w:val="en-US"/>
        </w:rPr>
        <w:t>location</w:t>
      </w:r>
      <w:r w:rsidR="00456727" w:rsidRPr="00456727">
        <w:t xml:space="preserve"> </w:t>
      </w:r>
      <w:r w:rsidR="00456727">
        <w:t>у</w:t>
      </w:r>
      <w:r>
        <w:t xml:space="preserve"> компонент</w:t>
      </w:r>
      <w:r w:rsidR="00456727">
        <w:t>і</w:t>
      </w:r>
      <w:r>
        <w:t xml:space="preserve"> можна підключити з </w:t>
      </w:r>
      <w:proofErr w:type="spellStart"/>
      <w:r>
        <w:t>використанянм</w:t>
      </w:r>
      <w:proofErr w:type="spellEnd"/>
      <w:r>
        <w:t xml:space="preserve"> функції </w:t>
      </w:r>
      <w:proofErr w:type="spellStart"/>
      <w:r w:rsidRPr="0083316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withRouter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847"/>
        <w:gridCol w:w="7847"/>
      </w:tblGrid>
      <w:tr w:rsidR="006F5A87" w14:paraId="02A36089" w14:textId="77777777" w:rsidTr="006F5A87">
        <w:tc>
          <w:tcPr>
            <w:tcW w:w="7847" w:type="dxa"/>
          </w:tcPr>
          <w:p w14:paraId="1B9D7E91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0BBB9524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01428F18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2DAFCC3E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170D0DE0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49A711F3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2957C016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51484F6B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61964C72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315FB956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39D37CB8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0517F307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754B21C6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7D8A7F1C" w14:textId="77777777" w:rsidR="00456727" w:rsidRDefault="00456727">
            <w:pP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</w:pPr>
          </w:p>
          <w:p w14:paraId="2D7EE982" w14:textId="0E168EC5" w:rsidR="006F5A87" w:rsidRPr="00456727" w:rsidRDefault="00456727"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match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arams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параметри_маршруту</w:t>
            </w:r>
            <w:proofErr w:type="spellEnd"/>
          </w:p>
        </w:tc>
        <w:tc>
          <w:tcPr>
            <w:tcW w:w="7847" w:type="dxa"/>
          </w:tcPr>
          <w:p w14:paraId="3F554B62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45672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, {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45672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14:paraId="4639B482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45672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xios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45672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axios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14:paraId="2ECECB20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14:paraId="4E5353AE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lass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EditProduc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extends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14:paraId="6DBE17DE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ructor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 {</w:t>
            </w:r>
          </w:p>
          <w:p w14:paraId="30A6A1CD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super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;</w:t>
            </w:r>
          </w:p>
          <w:p w14:paraId="0399FC95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{</w:t>
            </w:r>
          </w:p>
          <w:p w14:paraId="457BA211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errorMsg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45672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'</w:t>
            </w:r>
          </w:p>
          <w:p w14:paraId="33053A06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}</w:t>
            </w:r>
          </w:p>
          <w:p w14:paraId="6A8FB578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14:paraId="2631ACC3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14:paraId="5ABD8B75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componentDidMoun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{</w:t>
            </w:r>
          </w:p>
          <w:p w14:paraId="349BE072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uctId</w:t>
            </w:r>
            <w:proofErr w:type="spellEnd"/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proofErr w:type="spellStart"/>
            <w:r w:rsidRPr="0045672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match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arams</w:t>
            </w: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45672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uctId</w:t>
            </w:r>
            <w:proofErr w:type="spellEnd"/>
          </w:p>
          <w:p w14:paraId="52739D43" w14:textId="447F64F0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. . . . . </w:t>
            </w:r>
          </w:p>
          <w:p w14:paraId="3864F1FA" w14:textId="77777777" w:rsidR="00456727" w:rsidRPr="00456727" w:rsidRDefault="00456727" w:rsidP="0045672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45672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14:paraId="78D0F066" w14:textId="77777777" w:rsidR="006F5A87" w:rsidRDefault="006F5A87"/>
        </w:tc>
      </w:tr>
      <w:tr w:rsidR="006F5A87" w14:paraId="516747DF" w14:textId="77777777" w:rsidTr="006F5A87">
        <w:tc>
          <w:tcPr>
            <w:tcW w:w="7847" w:type="dxa"/>
          </w:tcPr>
          <w:p w14:paraId="50BB1566" w14:textId="3A858B55" w:rsidR="006F5A87" w:rsidRDefault="00456727">
            <w:r>
              <w:t>Підключення компонента</w:t>
            </w:r>
            <w:bookmarkStart w:id="0" w:name="_GoBack"/>
            <w:bookmarkEnd w:id="0"/>
          </w:p>
        </w:tc>
        <w:tc>
          <w:tcPr>
            <w:tcW w:w="7847" w:type="dxa"/>
          </w:tcPr>
          <w:p w14:paraId="023D0451" w14:textId="77777777" w:rsidR="006F5A87" w:rsidRDefault="006F5A87" w:rsidP="006F5A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14:paraId="79DB43C8" w14:textId="77777777" w:rsidR="006F5A87" w:rsidRPr="0083316E" w:rsidRDefault="006F5A87" w:rsidP="006F5A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dit-product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6BC43DE0" w14:textId="77777777" w:rsidR="006F5A87" w:rsidRPr="0083316E" w:rsidRDefault="006F5A87" w:rsidP="006F5A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6286B2A2" w14:textId="77777777" w:rsidR="006F5A87" w:rsidRPr="0083316E" w:rsidRDefault="006F5A87" w:rsidP="006F5A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proofErr w:type="spellEnd"/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3430DBA6" w14:textId="77777777" w:rsidR="006F5A87" w:rsidRDefault="006F5A87"/>
        </w:tc>
      </w:tr>
    </w:tbl>
    <w:p w14:paraId="6C103C6F" w14:textId="5BAC7D80" w:rsidR="00664A72" w:rsidRDefault="00664A72">
      <w:r>
        <w:tab/>
      </w:r>
      <w:r>
        <w:tab/>
      </w:r>
      <w:r>
        <w:tab/>
      </w:r>
    </w:p>
    <w:sectPr w:rsidR="00664A72" w:rsidSect="00664A72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tDQyNDEyMTU0NjdS0lEKTi0uzszPAykwrAUAQm4iYCwAAAA="/>
  </w:docVars>
  <w:rsids>
    <w:rsidRoot w:val="00611CB3"/>
    <w:rsid w:val="00456727"/>
    <w:rsid w:val="00611CB3"/>
    <w:rsid w:val="00664A72"/>
    <w:rsid w:val="006F5A87"/>
    <w:rsid w:val="00823853"/>
    <w:rsid w:val="0091672B"/>
    <w:rsid w:val="00B6191C"/>
    <w:rsid w:val="00D336C4"/>
    <w:rsid w:val="00E31EE3"/>
    <w:rsid w:val="00EC2253"/>
    <w:rsid w:val="00EE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8A336"/>
  <w15:chartTrackingRefBased/>
  <w15:docId w15:val="{0A682E02-EECF-4065-B3A5-C049BD0F0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64A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string">
    <w:name w:val="hljs-string"/>
    <w:basedOn w:val="a0"/>
    <w:rsid w:val="00664A72"/>
  </w:style>
  <w:style w:type="character" w:customStyle="1" w:styleId="hljs-function">
    <w:name w:val="hljs-function"/>
    <w:basedOn w:val="a0"/>
    <w:rsid w:val="00664A72"/>
  </w:style>
  <w:style w:type="character" w:customStyle="1" w:styleId="hljs-keyword">
    <w:name w:val="hljs-keyword"/>
    <w:basedOn w:val="a0"/>
    <w:rsid w:val="00664A72"/>
  </w:style>
  <w:style w:type="character" w:customStyle="1" w:styleId="hljs-params">
    <w:name w:val="hljs-params"/>
    <w:basedOn w:val="a0"/>
    <w:rsid w:val="00664A72"/>
  </w:style>
  <w:style w:type="character" w:customStyle="1" w:styleId="hljs-comment">
    <w:name w:val="hljs-comment"/>
    <w:basedOn w:val="a0"/>
    <w:rsid w:val="00664A72"/>
  </w:style>
  <w:style w:type="character" w:customStyle="1" w:styleId="hljs-title">
    <w:name w:val="hljs-title"/>
    <w:basedOn w:val="a0"/>
    <w:rsid w:val="00664A72"/>
  </w:style>
  <w:style w:type="character" w:customStyle="1" w:styleId="xml">
    <w:name w:val="xml"/>
    <w:basedOn w:val="a0"/>
    <w:rsid w:val="00664A72"/>
  </w:style>
  <w:style w:type="character" w:customStyle="1" w:styleId="hljs-tag">
    <w:name w:val="hljs-tag"/>
    <w:basedOn w:val="a0"/>
    <w:rsid w:val="00664A72"/>
  </w:style>
  <w:style w:type="character" w:customStyle="1" w:styleId="hljs-attribute">
    <w:name w:val="hljs-attribute"/>
    <w:basedOn w:val="a0"/>
    <w:rsid w:val="00664A72"/>
  </w:style>
  <w:style w:type="character" w:customStyle="1" w:styleId="hljs-value">
    <w:name w:val="hljs-value"/>
    <w:basedOn w:val="a0"/>
    <w:rsid w:val="00664A72"/>
  </w:style>
  <w:style w:type="character" w:styleId="a4">
    <w:name w:val="Hyperlink"/>
    <w:basedOn w:val="a0"/>
    <w:uiPriority w:val="99"/>
    <w:unhideWhenUsed/>
    <w:rsid w:val="00664A72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664A72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D336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2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7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5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reacttraining.com/react-router/web/example/auth-workflow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96</Words>
  <Characters>2261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6</cp:revision>
  <dcterms:created xsi:type="dcterms:W3CDTF">2019-01-28T15:01:00Z</dcterms:created>
  <dcterms:modified xsi:type="dcterms:W3CDTF">2019-07-11T14:10:00Z</dcterms:modified>
</cp:coreProperties>
</file>